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68127E3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384D6B">
        <w:t>7</w:t>
      </w:r>
      <w:r w:rsidR="007E5107">
        <w:t>-</w:t>
      </w:r>
      <w:r w:rsidR="00384D6B">
        <w:t>03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76606">
        <w:t>7</w:t>
      </w:r>
      <w:r w:rsidR="007E5107">
        <w:t>-</w:t>
      </w:r>
      <w:r w:rsidR="00D76606">
        <w:t>0</w:t>
      </w:r>
      <w:r w:rsidR="00384D6B">
        <w:t>9</w:t>
      </w:r>
      <w:r w:rsidR="00F31940" w:rsidRPr="00F31940">
        <w:t>-202</w:t>
      </w:r>
      <w:r w:rsidR="00B35446">
        <w:t>6</w:t>
      </w:r>
    </w:p>
    <w:p w14:paraId="665A9610" w14:textId="03D33F7E" w:rsidR="007D404D" w:rsidRPr="007D404D" w:rsidRDefault="00D91C2F" w:rsidP="007D404D">
      <w:pPr>
        <w:pStyle w:val="Heading1"/>
      </w:pPr>
      <w:r>
        <w:t>Ju</w:t>
      </w:r>
      <w:r w:rsidR="007827B8">
        <w:t>ly 3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31BEF6EA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0</w:t>
            </w:r>
            <w:r w:rsidR="00384D6B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7A3981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BFCF6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06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52F98566" w:rsidR="007E5107" w:rsidRDefault="007827B8" w:rsidP="007E5107">
      <w:pPr>
        <w:pStyle w:val="Heading1"/>
        <w:spacing w:before="0"/>
      </w:pPr>
      <w:r>
        <w:t>July 4</w:t>
      </w:r>
      <w:r w:rsidR="007E5107">
        <w:t xml:space="preserve">, 2026 </w:t>
      </w:r>
      <w:r w:rsidR="00AD30EE">
        <w:t xml:space="preserve">and </w:t>
      </w:r>
      <w:r>
        <w:t>July 5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476052E2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7827B8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FC572E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412B475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3DA8E732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47764116" w14:textId="1182FFE4" w:rsidR="009C5AE9" w:rsidRPr="00A00DC9" w:rsidRDefault="007827B8" w:rsidP="000E494D">
      <w:pPr>
        <w:pStyle w:val="Heading1"/>
      </w:pPr>
      <w:r>
        <w:t>July 6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3DB1E0EA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7827B8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FC572E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65B17298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2B542E3D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47A85BB" w14:textId="660202D1" w:rsidR="009C5AE9" w:rsidRPr="00A00DC9" w:rsidRDefault="007827B8" w:rsidP="000E494D">
      <w:pPr>
        <w:pStyle w:val="Heading1"/>
      </w:pPr>
      <w:r>
        <w:t>July  7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C5CECDC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7827B8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FC572E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6ABC9EE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2A52E09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6BEF334" w14:textId="1AB95576" w:rsidR="009C5AE9" w:rsidRPr="00A00DC9" w:rsidRDefault="00E17683" w:rsidP="000E494D">
      <w:pPr>
        <w:pStyle w:val="Heading1"/>
      </w:pPr>
      <w:r>
        <w:t>Ju</w:t>
      </w:r>
      <w:r w:rsidR="00A55127">
        <w:t xml:space="preserve">ly </w:t>
      </w:r>
      <w:r w:rsidR="007827B8">
        <w:t>8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229D6C2A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7827B8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FC572E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BCE9732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AAC197A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9107D60" w14:textId="35DCABA3" w:rsidR="009C5AE9" w:rsidRPr="00474BEF" w:rsidRDefault="00E17683" w:rsidP="000E494D">
      <w:pPr>
        <w:pStyle w:val="Heading1"/>
      </w:pPr>
      <w:r>
        <w:t>Ju</w:t>
      </w:r>
      <w:r w:rsidR="00A55127">
        <w:t xml:space="preserve">ly </w:t>
      </w:r>
      <w:r w:rsidR="007827B8">
        <w:t>9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40468B5F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7827B8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FC572E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C97C480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8DC95E0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DE5F789" w14:textId="77777777" w:rsidR="00095605" w:rsidRDefault="00095605" w:rsidP="00095605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554E98AC" w14:textId="77777777" w:rsidR="00095605" w:rsidRPr="00A653E3" w:rsidRDefault="00095605" w:rsidP="00095605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n, </w:t>
      </w:r>
      <w:r w:rsidRPr="00A653E3">
        <w:rPr>
          <w:rFonts w:ascii="Arial" w:hAnsi="Arial" w:cs="Arial"/>
          <w:sz w:val="24"/>
          <w:szCs w:val="24"/>
        </w:rPr>
        <w:t>Amador, Alpine, Calaveras, Tuolumne, San Joaquin, Mariposa, Stanislaus and Merced.</w:t>
      </w:r>
    </w:p>
    <w:p w14:paraId="51B64E23" w14:textId="77777777" w:rsidR="00095605" w:rsidRDefault="00095605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99A85C0" w14:textId="2DDB50C5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95605">
        <w:rPr>
          <w:rFonts w:ascii="Arial" w:hAnsi="Arial" w:cs="Arial"/>
          <w:spacing w:val="3"/>
          <w:sz w:val="24"/>
          <w:szCs w:val="24"/>
        </w:rPr>
        <w:t>Midstream Energy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9B59C" w14:textId="77777777" w:rsidR="005E389A" w:rsidRDefault="005E389A">
      <w:pPr>
        <w:spacing w:after="0" w:line="240" w:lineRule="auto"/>
      </w:pPr>
      <w:r>
        <w:separator/>
      </w:r>
    </w:p>
  </w:endnote>
  <w:endnote w:type="continuationSeparator" w:id="0">
    <w:p w14:paraId="06F9346D" w14:textId="77777777" w:rsidR="005E389A" w:rsidRDefault="005E389A">
      <w:pPr>
        <w:spacing w:after="0" w:line="240" w:lineRule="auto"/>
      </w:pPr>
      <w:r>
        <w:continuationSeparator/>
      </w:r>
    </w:p>
  </w:endnote>
  <w:endnote w:type="continuationNotice" w:id="1">
    <w:p w14:paraId="07D9E2BB" w14:textId="77777777" w:rsidR="005E389A" w:rsidRDefault="005E38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E94A0" w14:textId="77777777" w:rsidR="005E389A" w:rsidRDefault="005E389A">
      <w:pPr>
        <w:spacing w:after="0" w:line="240" w:lineRule="auto"/>
      </w:pPr>
      <w:r>
        <w:separator/>
      </w:r>
    </w:p>
  </w:footnote>
  <w:footnote w:type="continuationSeparator" w:id="0">
    <w:p w14:paraId="21374FE7" w14:textId="77777777" w:rsidR="005E389A" w:rsidRDefault="005E389A">
      <w:pPr>
        <w:spacing w:after="0" w:line="240" w:lineRule="auto"/>
      </w:pPr>
      <w:r>
        <w:continuationSeparator/>
      </w:r>
    </w:p>
  </w:footnote>
  <w:footnote w:type="continuationNotice" w:id="1">
    <w:p w14:paraId="604857DD" w14:textId="77777777" w:rsidR="005E389A" w:rsidRDefault="005E389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4y2CUTLWizKJejM0ZAcZsmBiFgS0aKJDqueSOst06AhleANT7KIMU/TKQZ4Qa/v8ovlUlZRKQeX9T2JJywaP/w==" w:salt="R1uMsrUEcZSqF/8dDbW0+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5605"/>
    <w:rsid w:val="00096428"/>
    <w:rsid w:val="000964C4"/>
    <w:rsid w:val="00096CA2"/>
    <w:rsid w:val="00097758"/>
    <w:rsid w:val="000A10BD"/>
    <w:rsid w:val="000A1CDE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2F9E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070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4A76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3595A"/>
    <w:rsid w:val="002404A2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4CFB"/>
    <w:rsid w:val="00384D6B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7EC8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577A"/>
    <w:rsid w:val="00547004"/>
    <w:rsid w:val="00547C1A"/>
    <w:rsid w:val="0055130E"/>
    <w:rsid w:val="00552F0B"/>
    <w:rsid w:val="0055435B"/>
    <w:rsid w:val="00554407"/>
    <w:rsid w:val="00556424"/>
    <w:rsid w:val="005566FC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589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6B3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89A"/>
    <w:rsid w:val="005E3EA3"/>
    <w:rsid w:val="005E4AB3"/>
    <w:rsid w:val="005E4AF4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B28AC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27B8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C2D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20F2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088B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83B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D7E13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1473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5127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5E35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67B1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6925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2E9C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4FA4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40E6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606"/>
    <w:rsid w:val="00D7689A"/>
    <w:rsid w:val="00D76AF6"/>
    <w:rsid w:val="00D77E1F"/>
    <w:rsid w:val="00D80814"/>
    <w:rsid w:val="00D816CA"/>
    <w:rsid w:val="00D908B8"/>
    <w:rsid w:val="00D90E12"/>
    <w:rsid w:val="00D91403"/>
    <w:rsid w:val="00D91C2F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6F83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1E14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1BA2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72E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05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1924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7-03T14:46:00Z</dcterms:created>
  <dcterms:modified xsi:type="dcterms:W3CDTF">2026-07-0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